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20" w:name="X098da55cd1273789d92895d7221a77e484992d8"/>
    <w:p>
      <w:pPr>
        <w:pStyle w:val="Heading1"/>
      </w:pPr>
      <w:r>
        <w:t xml:space="preserve">Statement of Purpose for Laboratory Technician Position in Los Angeles, United States</w:t>
      </w:r>
    </w:p>
    <w:p>
      <w:pPr>
        <w:pStyle w:val="FirstParagraph"/>
      </w:pPr>
      <w:r>
        <w:t xml:space="preserve">As I prepare to embark on my professional journey as a dedicated and meticulous Laboratory Technician within the vibrant scientific landscape of Los Angeles, California, I find myself compelled to articulate a purpose that transcends mere employment. This Statement of Purpose is not merely an application document; it is a testament to my unwavering commitment to precision, innovation, and contribution within the United States' premier hub for biomedical research and clinical diagnostics—Los Angeles. My aspiration is clear: to become an indispensable asset to your laboratory team, leveraging my technical expertise and passion for scientific rigor in the dynamic environment of Southern California.</w:t>
      </w:r>
    </w:p>
    <w:p>
      <w:pPr>
        <w:pStyle w:val="BodyText"/>
      </w:pPr>
      <w:r>
        <w:t xml:space="preserve">My academic foundation was meticulously built at [Your University Name], where I earned a Bachelor of Science in Biotechnology with a focus on Molecular Biology. The curriculum immersed me deeply in core laboratory competencies essential for success in the United States healthcare and research sectors: advanced microscopy, sterile technique, chromatography (HPLC &amp; GC), spectrophotometry, and sophisticated molecular techniques including PCR, gel electrophoresis, DNA sequencing preparation, and ELISA protocols. Crucially, I consistently achieved distinction in laboratory courses requiring strict adherence to CLIA (Clinical Laboratory Improvement Amendments) standards—a benchmark of excellence recognized nationwide. This academic rigor was not theoretical; it was forged through extensive hands-on work in university labs where I spent over 1000 hours preparing reagents, calibrating equipment, maintaining meticulous records, and analyzing complex data sets under the guidance of experienced faculty.</w:t>
      </w:r>
    </w:p>
    <w:p>
      <w:pPr>
        <w:pStyle w:val="BodyText"/>
      </w:pPr>
      <w:r>
        <w:t xml:space="preserve">My practical experience solidified my dedication to the Laboratory Technician role. During my internship at [Local LA Institution - e.g., City of Hope National Medical Center's Research Core Facility], I gained invaluable exposure to a high-volume, clinically focused environment within Los Angeles County. I was entrusted with processing patient samples for diagnostic testing, meticulously following chain-of-custody protocols and ensuring 100% compliance with CAP (College of American Pathologists) guidelines. My responsibilities included operating automated analyzers (e.g., Beckman Coulter systems), performing quality control checks, troubleshooting equipment malfunctions, and maintaining comprehensive digital laboratory information systems (LIS). A pivotal moment occurred when I identified a subtle pattern in QC data that led to the early detection of an instrument drift issue before it impacted patient results—demonstrating my proactive attention to detail. This experience within the United States healthcare system, specifically in the Los Angeles context, underscored the critical importance of accuracy and accountability in every task, shaping my understanding of how a Laboratory Technician directly impacts patient care and research integrity.</w:t>
      </w:r>
    </w:p>
    <w:p>
      <w:pPr>
        <w:pStyle w:val="BodyText"/>
      </w:pPr>
      <w:r>
        <w:t xml:space="preserve">What truly ignites my passion is the unique convergence of innovation and necessity found in Los Angeles. The city is not just a location; it's an ecosystem teeming with world-class institutions like UCLA, USC, Cedars-Sinai, The Broad Institute (affiliated), and a burgeoning biotech startup scene concentrated along the 10 Freeway corridor. This concentration creates unparalleled opportunities for collaboration and continuous learning—opportunities I am eager to embrace as part of your team. I am deeply aware that Los Angeles laboratories operate under intense scrutiny due to the city's large, diverse population and high volume of clinical work. This necessitates not only technical proficiency but also exceptional organizational skills, the ability to thrive under pressure during peak periods (like flu season or outbreak response), and a profound respect for patient confidentiality—qualities I have honed through my experience at [Your Internship/Lab Name]. The United States demands the highest standards in laboratory practice, and I am committed to upholding those standards with unwavering diligence.</w:t>
      </w:r>
    </w:p>
    <w:p>
      <w:pPr>
        <w:pStyle w:val="BodyText"/>
      </w:pPr>
      <w:r>
        <w:t xml:space="preserve">I seek to contribute to your laboratory not as a technician who merely follows protocols, but as a proactive team member who anticipates needs and enhances efficiency. My proficiency in data analysis using Excel and basic statistical software allows me to not only perform tests but also contribute meaningfully to interpreting results within the context of the lab's workflow. I am particularly eager to learn about specialized techniques specific to your laboratory’s focus—whether it be advanced genomics, immunohistochemistry, microbiology diagnostics, or environmental testing—knowing that continuous skill development is paramount in this rapidly evolving field. I understand that Los Angeles laboratories are at the forefront of tackling complex health challenges facing our nation and the world; I am ready to apply my foundational skills to support these critical missions.</w:t>
      </w:r>
    </w:p>
    <w:p>
      <w:pPr>
        <w:pStyle w:val="BodyText"/>
      </w:pPr>
      <w:r>
        <w:t xml:space="preserve">My commitment extends beyond technical execution. I am a collaborative communicator, skilled at clearly documenting procedures in lab notebooks and electronic systems, effectively communicating results (and potential issues) to supervisors and colleagues, and maintaining a positive, professional attitude even during demanding shifts. I thrive in structured environments like those mandated by CLIA and CAP within the United States regulatory framework. Furthermore, as an individual fully prepared to integrate into the professional fabric of Los Angeles—a city renowned for its diversity and energy—I am deeply committed to building long-term relationships within your team and contributing positively to the local scientific community. I am not seeking a temporary role; I aim to establish myself as a trusted Laboratory Technician within the United States, specifically in Los Angeles, where my skills can flourish alongside its remarkable scientific institutions.</w:t>
      </w:r>
    </w:p>
    <w:p>
      <w:pPr>
        <w:pStyle w:val="BodyText"/>
      </w:pPr>
      <w:r>
        <w:t xml:space="preserve">In conclusion, this Statement of Purpose reflects my profound understanding of the Laboratory Technician's vital role within the United States healthcare and research infrastructure. My academic background, hands-on experience at a leading Los Angeles institution, technical proficiency aligned with US regulatory standards, and deep-seated enthusiasm for contributing to LA's scientific excellence form an unshakeable foundation. I am eager to bring my dedication to precision, my proactive problem-solving mindset, and my genuine passion for the laboratory sciences directly to your team in Los Angeles. I am confident that my skills and commitment make me an ideal candidate ready to excel as a Laboratory Technician within the dynamic and essential environment of Los Angeles, California—a city where science meets impact.</w:t>
      </w:r>
    </w:p>
    <w:p>
      <w:pPr>
        <w:pStyle w:val="BodyText"/>
      </w:pPr>
      <w:r>
        <w:t xml:space="preserve">Thank you for considering my application. I look forward to the possibility of discussing how I can contribute to your laboratory's success in the heart of Southern Californ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Los Angeles, United States</dc:title>
  <dc:creator/>
  <dc:language>en</dc:language>
  <cp:keywords/>
  <dcterms:created xsi:type="dcterms:W3CDTF">2025-12-11T00:12:06Z</dcterms:created>
  <dcterms:modified xsi:type="dcterms:W3CDTF">2025-12-11T00:12:06Z</dcterms:modified>
</cp:coreProperties>
</file>

<file path=docProps/custom.xml><?xml version="1.0" encoding="utf-8"?>
<Properties xmlns="http://schemas.openxmlformats.org/officeDocument/2006/custom-properties" xmlns:vt="http://schemas.openxmlformats.org/officeDocument/2006/docPropsVTypes"/>
</file>